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2093"/>
        <w:gridCol w:w="7483"/>
      </w:tblGrid>
      <w:tr w:rsidR="00A607A6" w14:paraId="7133A194" w14:textId="77777777" w:rsidTr="001D0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93" w:type="dxa"/>
          </w:tcPr>
          <w:p w14:paraId="0086F9EB" w14:textId="06D2CE19" w:rsidR="00A607A6" w:rsidRDefault="001D056B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Column1</w:t>
            </w:r>
          </w:p>
        </w:tc>
        <w:tc>
          <w:tcPr>
            <w:tcW w:w="7483" w:type="dxa"/>
          </w:tcPr>
          <w:p w14:paraId="552E6DB5" w14:textId="7C5315CB" w:rsidR="00A607A6" w:rsidRDefault="001D056B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Column2LveryLongName1234512345123451234512345</w:t>
            </w:r>
          </w:p>
        </w:tc>
      </w:tr>
      <w:tr w:rsidR="00A607A6" w14:paraId="45B4AA44" w14:textId="77777777" w:rsidTr="001D056B">
        <w:tc>
          <w:tcPr>
            <w:tcW w:w="2093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483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DCE35" w14:textId="77777777" w:rsidR="00CA0BD3" w:rsidRDefault="00CA0BD3">
      <w:pPr>
        <w:spacing w:after="0"/>
      </w:pPr>
      <w:r>
        <w:separator/>
      </w:r>
    </w:p>
  </w:endnote>
  <w:endnote w:type="continuationSeparator" w:id="0">
    <w:p w14:paraId="1E35D7E0" w14:textId="77777777" w:rsidR="00CA0BD3" w:rsidRDefault="00CA0B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2A03BF" w14:textId="77777777" w:rsidR="00CA0BD3" w:rsidRDefault="00CA0BD3">
      <w:pPr>
        <w:rPr>
          <w:sz w:val="12"/>
        </w:rPr>
      </w:pPr>
      <w:r>
        <w:separator/>
      </w:r>
    </w:p>
  </w:footnote>
  <w:footnote w:type="continuationSeparator" w:id="0">
    <w:p w14:paraId="560D3330" w14:textId="77777777" w:rsidR="00CA0BD3" w:rsidRDefault="00CA0BD3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03843" w14:textId="77777777" w:rsidR="00EE2981" w:rsidRDefault="00EE2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AC8CB" w14:textId="77777777" w:rsidR="00EE2981" w:rsidRDefault="00EE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6438A"/>
    <w:rsid w:val="0008506E"/>
    <w:rsid w:val="000856C2"/>
    <w:rsid w:val="000B6273"/>
    <w:rsid w:val="000D31C5"/>
    <w:rsid w:val="00102253"/>
    <w:rsid w:val="00113702"/>
    <w:rsid w:val="0011490B"/>
    <w:rsid w:val="0019680E"/>
    <w:rsid w:val="001D056B"/>
    <w:rsid w:val="0028332B"/>
    <w:rsid w:val="003356A6"/>
    <w:rsid w:val="003D039A"/>
    <w:rsid w:val="003D5EB0"/>
    <w:rsid w:val="00401E27"/>
    <w:rsid w:val="004137DA"/>
    <w:rsid w:val="004E6642"/>
    <w:rsid w:val="0055310D"/>
    <w:rsid w:val="0058219E"/>
    <w:rsid w:val="005E3323"/>
    <w:rsid w:val="0060535E"/>
    <w:rsid w:val="006137BE"/>
    <w:rsid w:val="006F6002"/>
    <w:rsid w:val="008425BC"/>
    <w:rsid w:val="00843E48"/>
    <w:rsid w:val="008768AF"/>
    <w:rsid w:val="008C3CEA"/>
    <w:rsid w:val="009D4D90"/>
    <w:rsid w:val="009F621B"/>
    <w:rsid w:val="00A01A45"/>
    <w:rsid w:val="00A607A6"/>
    <w:rsid w:val="00AA04FC"/>
    <w:rsid w:val="00AA2A25"/>
    <w:rsid w:val="00AB4C0E"/>
    <w:rsid w:val="00AF2EB0"/>
    <w:rsid w:val="00AF542D"/>
    <w:rsid w:val="00BA000A"/>
    <w:rsid w:val="00BC03D4"/>
    <w:rsid w:val="00C30ED0"/>
    <w:rsid w:val="00C55705"/>
    <w:rsid w:val="00C87DA0"/>
    <w:rsid w:val="00CA0BD3"/>
    <w:rsid w:val="00D3637D"/>
    <w:rsid w:val="00DE277D"/>
    <w:rsid w:val="00EB1C91"/>
    <w:rsid w:val="00EB56D4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basedOn w:val="TableNormal"/>
    <w:semiHidden/>
    <w:unhideWhenUsed/>
    <w:qFormat/>
    <w:rsid w:val="001D056B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71</cp:revision>
  <dcterms:created xsi:type="dcterms:W3CDTF">2017-12-27T05:22:00Z</dcterms:created>
  <dcterms:modified xsi:type="dcterms:W3CDTF">2025-03-13T09:01:00Z</dcterms:modified>
  <dc:language>en-US</dc:language>
</cp:coreProperties>
</file>